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5184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2"/>
        <w:gridCol w:w="12228"/>
        <w:gridCol w:w="1564"/>
      </w:tblGrid>
      <w:tr w:rsidR="007A35BB" w14:paraId="48F59D79" w14:textId="7979044F" w:rsidTr="007A35BB">
        <w:trPr>
          <w:trHeight w:val="1054"/>
        </w:trPr>
        <w:tc>
          <w:tcPr>
            <w:tcW w:w="1129" w:type="dxa"/>
          </w:tcPr>
          <w:p w14:paraId="3ACD6BD5" w14:textId="58BEC6FA" w:rsidR="007A35BB" w:rsidRDefault="007A35BB" w:rsidP="004677FE">
            <w:pPr>
              <w:pStyle w:val="Default"/>
              <w:ind w:right="-1725"/>
              <w:rPr>
                <w:b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29E43811" wp14:editId="7CF5B2E9">
                  <wp:extent cx="746760" cy="829733"/>
                  <wp:effectExtent l="0" t="0" r="0" b="8890"/>
                  <wp:docPr id="3" name="Resim 3" descr="Sakarya Üniversitesi – Wikipe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akarya Üniversitesi – Wikipe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8865" cy="8320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74" w:type="dxa"/>
            <w:vAlign w:val="center"/>
          </w:tcPr>
          <w:p w14:paraId="693170E1" w14:textId="77777777" w:rsidR="007A35BB" w:rsidRPr="000069BF" w:rsidRDefault="007A35BB" w:rsidP="007A35BB">
            <w:pPr>
              <w:pStyle w:val="Default"/>
              <w:ind w:right="-1725"/>
              <w:jc w:val="center"/>
              <w:rPr>
                <w:b/>
              </w:rPr>
            </w:pPr>
            <w:r w:rsidRPr="000069BF">
              <w:rPr>
                <w:b/>
              </w:rPr>
              <w:t>T.C</w:t>
            </w:r>
          </w:p>
          <w:p w14:paraId="28C444BA" w14:textId="77777777" w:rsidR="007A35BB" w:rsidRPr="000069BF" w:rsidRDefault="007A35BB" w:rsidP="007A35BB">
            <w:pPr>
              <w:pStyle w:val="Default"/>
              <w:ind w:left="-408" w:right="-1536" w:firstLine="408"/>
              <w:jc w:val="center"/>
              <w:rPr>
                <w:b/>
              </w:rPr>
            </w:pPr>
            <w:r w:rsidRPr="000069BF">
              <w:rPr>
                <w:b/>
              </w:rPr>
              <w:t>SAKARYA ÜNİVERSİTESİ</w:t>
            </w:r>
          </w:p>
          <w:p w14:paraId="0C8D5702" w14:textId="7CBF4C01" w:rsidR="007A35BB" w:rsidRPr="000069BF" w:rsidRDefault="007A35BB" w:rsidP="007A35BB">
            <w:pPr>
              <w:pStyle w:val="Default"/>
              <w:ind w:right="-1725"/>
              <w:jc w:val="center"/>
              <w:rPr>
                <w:b/>
              </w:rPr>
            </w:pPr>
            <w:r w:rsidRPr="000069BF">
              <w:rPr>
                <w:b/>
                <w:color w:val="auto"/>
              </w:rPr>
              <w:t>İŞLETME FAKÜLTESİ</w:t>
            </w:r>
          </w:p>
          <w:p w14:paraId="75AEAB7C" w14:textId="039F44E8" w:rsidR="007A35BB" w:rsidRPr="004A31C7" w:rsidRDefault="007A35BB" w:rsidP="007A35BB">
            <w:pPr>
              <w:pStyle w:val="Default"/>
              <w:ind w:right="-1725"/>
              <w:jc w:val="center"/>
              <w:rPr>
                <w:b/>
              </w:rPr>
            </w:pPr>
            <w:r w:rsidRPr="000069BF">
              <w:rPr>
                <w:b/>
              </w:rPr>
              <w:t>İŞLETMEDE MESLEKİ EĞİTİM DERSİ DEVAM ÇİZELGE</w:t>
            </w:r>
            <w:r>
              <w:rPr>
                <w:b/>
              </w:rPr>
              <w:t>Sİ</w:t>
            </w:r>
            <w:r>
              <w:rPr>
                <w:rStyle w:val="DipnotBavurusu"/>
                <w:b/>
              </w:rPr>
              <w:footnoteReference w:id="1"/>
            </w:r>
          </w:p>
        </w:tc>
        <w:tc>
          <w:tcPr>
            <w:tcW w:w="1581" w:type="dxa"/>
          </w:tcPr>
          <w:p w14:paraId="32A74236" w14:textId="6DE0CE80" w:rsidR="007A35BB" w:rsidRDefault="007A35BB" w:rsidP="004677FE">
            <w:pPr>
              <w:pStyle w:val="Default"/>
              <w:ind w:right="-1725"/>
              <w:jc w:val="center"/>
              <w:rPr>
                <w:b/>
              </w:rPr>
            </w:pPr>
          </w:p>
          <w:p w14:paraId="645EE5AE" w14:textId="74422CF7" w:rsidR="007A35BB" w:rsidRPr="007A35BB" w:rsidRDefault="007A35BB" w:rsidP="007A35BB">
            <w:pPr>
              <w:jc w:val="center"/>
            </w:pPr>
            <w:r w:rsidRPr="007A35BB">
              <w:rPr>
                <w:noProof/>
                <w:lang w:eastAsia="tr-TR"/>
              </w:rPr>
              <w:drawing>
                <wp:inline distT="0" distB="0" distL="0" distR="0" wp14:anchorId="65249271" wp14:editId="12E370B4">
                  <wp:extent cx="402993" cy="565200"/>
                  <wp:effectExtent l="0" t="0" r="0" b="6350"/>
                  <wp:docPr id="1" name="Resim 1" descr="C:\Users\Sau\Desktop\AACSB-logo-accredited-vert-color-RGB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Sau\Desktop\AACSB-logo-accredited-vert-color-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2993" cy="56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115BC1" w14:textId="2A90E002" w:rsidR="004677FE" w:rsidRDefault="004677FE" w:rsidP="004677FE">
      <w:pPr>
        <w:pStyle w:val="Default"/>
        <w:ind w:right="-1725"/>
        <w:rPr>
          <w:b/>
        </w:rPr>
      </w:pPr>
    </w:p>
    <w:tbl>
      <w:tblPr>
        <w:tblStyle w:val="TabloKlavuzu"/>
        <w:tblW w:w="15163" w:type="dxa"/>
        <w:tblLook w:val="04A0" w:firstRow="1" w:lastRow="0" w:firstColumn="1" w:lastColumn="0" w:noHBand="0" w:noVBand="1"/>
      </w:tblPr>
      <w:tblGrid>
        <w:gridCol w:w="2858"/>
        <w:gridCol w:w="2517"/>
        <w:gridCol w:w="803"/>
        <w:gridCol w:w="857"/>
        <w:gridCol w:w="937"/>
        <w:gridCol w:w="872"/>
        <w:gridCol w:w="937"/>
        <w:gridCol w:w="857"/>
        <w:gridCol w:w="937"/>
        <w:gridCol w:w="857"/>
        <w:gridCol w:w="937"/>
        <w:gridCol w:w="857"/>
        <w:gridCol w:w="937"/>
      </w:tblGrid>
      <w:tr w:rsidR="004677FE" w14:paraId="3E6412AE" w14:textId="4697C0AF" w:rsidTr="0020624E">
        <w:tc>
          <w:tcPr>
            <w:tcW w:w="5880" w:type="dxa"/>
            <w:gridSpan w:val="2"/>
            <w:vMerge w:val="restart"/>
          </w:tcPr>
          <w:p w14:paraId="68951DB4" w14:textId="6AB14E92" w:rsidR="004677FE" w:rsidRPr="000B7228" w:rsidRDefault="004677FE" w:rsidP="003207E4">
            <w:pPr>
              <w:pStyle w:val="Default"/>
              <w:spacing w:line="360" w:lineRule="auto"/>
              <w:ind w:right="-1724"/>
              <w:rPr>
                <w:b/>
                <w:sz w:val="22"/>
                <w:szCs w:val="22"/>
              </w:rPr>
            </w:pPr>
            <w:r w:rsidRPr="000B7228">
              <w:rPr>
                <w:b/>
                <w:sz w:val="22"/>
                <w:szCs w:val="22"/>
              </w:rPr>
              <w:t>Öğrencinin</w:t>
            </w:r>
          </w:p>
        </w:tc>
        <w:tc>
          <w:tcPr>
            <w:tcW w:w="803" w:type="dxa"/>
            <w:vMerge w:val="restart"/>
          </w:tcPr>
          <w:p w14:paraId="379FCB12" w14:textId="05C16D92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Hafta</w:t>
            </w:r>
          </w:p>
        </w:tc>
        <w:tc>
          <w:tcPr>
            <w:tcW w:w="8480" w:type="dxa"/>
            <w:gridSpan w:val="10"/>
          </w:tcPr>
          <w:p w14:paraId="46C7CE51" w14:textId="1018910F" w:rsidR="004677FE" w:rsidRDefault="004677FE" w:rsidP="003207E4">
            <w:pPr>
              <w:pStyle w:val="Default"/>
              <w:spacing w:line="360" w:lineRule="auto"/>
              <w:ind w:right="-1724"/>
              <w:jc w:val="center"/>
              <w:rPr>
                <w:b/>
              </w:rPr>
            </w:pPr>
            <w:r>
              <w:rPr>
                <w:b/>
              </w:rPr>
              <w:t>Günler</w:t>
            </w:r>
          </w:p>
        </w:tc>
      </w:tr>
      <w:tr w:rsidR="0020624E" w14:paraId="042EFE64" w14:textId="7A42E3F8" w:rsidTr="0020624E">
        <w:tc>
          <w:tcPr>
            <w:tcW w:w="5880" w:type="dxa"/>
            <w:gridSpan w:val="2"/>
            <w:vMerge/>
          </w:tcPr>
          <w:p w14:paraId="3B027696" w14:textId="121F1780" w:rsidR="0020624E" w:rsidRPr="000B7228" w:rsidRDefault="0020624E" w:rsidP="004677FE">
            <w:pPr>
              <w:pStyle w:val="Default"/>
              <w:spacing w:line="360" w:lineRule="auto"/>
              <w:ind w:right="-1724"/>
              <w:rPr>
                <w:b/>
                <w:sz w:val="22"/>
                <w:szCs w:val="22"/>
              </w:rPr>
            </w:pPr>
          </w:p>
        </w:tc>
        <w:tc>
          <w:tcPr>
            <w:tcW w:w="803" w:type="dxa"/>
            <w:vMerge/>
          </w:tcPr>
          <w:p w14:paraId="36A044BD" w14:textId="3BA16DEA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1687" w:type="dxa"/>
            <w:gridSpan w:val="2"/>
          </w:tcPr>
          <w:p w14:paraId="0710FDE7" w14:textId="7D4852EB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705" w:type="dxa"/>
            <w:gridSpan w:val="2"/>
          </w:tcPr>
          <w:p w14:paraId="5D634FFD" w14:textId="59ECE7C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687" w:type="dxa"/>
            <w:gridSpan w:val="2"/>
          </w:tcPr>
          <w:p w14:paraId="1D2B7AA7" w14:textId="4B75D70D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698" w:type="dxa"/>
            <w:gridSpan w:val="2"/>
          </w:tcPr>
          <w:p w14:paraId="1BEA6753" w14:textId="6BFF150E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703" w:type="dxa"/>
            <w:gridSpan w:val="2"/>
          </w:tcPr>
          <w:p w14:paraId="7330AC88" w14:textId="1E9C94C5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5</w:t>
            </w:r>
          </w:p>
        </w:tc>
      </w:tr>
      <w:tr w:rsidR="00411A5F" w14:paraId="79235BC0" w14:textId="2D57DEF5" w:rsidTr="0020624E">
        <w:tc>
          <w:tcPr>
            <w:tcW w:w="3114" w:type="dxa"/>
            <w:vAlign w:val="center"/>
          </w:tcPr>
          <w:p w14:paraId="75BA8746" w14:textId="22878ABA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 w:rsidRPr="004677FE">
              <w:rPr>
                <w:b/>
                <w:bCs/>
                <w:lang w:eastAsia="tr-TR"/>
              </w:rPr>
              <w:t>Adı Soyadı</w:t>
            </w:r>
            <w:r w:rsidRPr="004677FE">
              <w:rPr>
                <w:b/>
                <w:bCs/>
                <w:lang w:eastAsia="tr-TR"/>
              </w:rPr>
              <w:tab/>
              <w:t xml:space="preserve"> </w:t>
            </w:r>
          </w:p>
        </w:tc>
        <w:tc>
          <w:tcPr>
            <w:tcW w:w="2766" w:type="dxa"/>
          </w:tcPr>
          <w:p w14:paraId="635D109B" w14:textId="53DEB189" w:rsidR="004677FE" w:rsidRPr="000B7228" w:rsidRDefault="0020624E" w:rsidP="004677FE">
            <w:pPr>
              <w:pStyle w:val="Default"/>
              <w:spacing w:line="360" w:lineRule="auto"/>
              <w:ind w:right="-1724"/>
              <w:rPr>
                <w:b/>
                <w:sz w:val="22"/>
                <w:szCs w:val="22"/>
              </w:rPr>
            </w:pPr>
            <w:r w:rsidRPr="000B7228">
              <w:rPr>
                <w:b/>
                <w:sz w:val="22"/>
                <w:szCs w:val="22"/>
              </w:rPr>
              <w:t xml:space="preserve">                 </w:t>
            </w:r>
          </w:p>
        </w:tc>
        <w:tc>
          <w:tcPr>
            <w:tcW w:w="803" w:type="dxa"/>
            <w:vMerge/>
          </w:tcPr>
          <w:p w14:paraId="0196DE9A" w14:textId="688C2464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13E658AB" w14:textId="712F4F6B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Sabah</w:t>
            </w:r>
          </w:p>
        </w:tc>
        <w:tc>
          <w:tcPr>
            <w:tcW w:w="830" w:type="dxa"/>
          </w:tcPr>
          <w:p w14:paraId="06E45DBC" w14:textId="0FA3DC59" w:rsidR="004677FE" w:rsidRDefault="00411A5F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Akşam</w:t>
            </w:r>
          </w:p>
        </w:tc>
        <w:tc>
          <w:tcPr>
            <w:tcW w:w="875" w:type="dxa"/>
          </w:tcPr>
          <w:p w14:paraId="01ECAA76" w14:textId="337E6B04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Sabah</w:t>
            </w:r>
          </w:p>
        </w:tc>
        <w:tc>
          <w:tcPr>
            <w:tcW w:w="830" w:type="dxa"/>
          </w:tcPr>
          <w:p w14:paraId="6F5432B0" w14:textId="40BD83F2" w:rsidR="004677FE" w:rsidRDefault="00411A5F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Akşam</w:t>
            </w:r>
          </w:p>
        </w:tc>
        <w:tc>
          <w:tcPr>
            <w:tcW w:w="857" w:type="dxa"/>
          </w:tcPr>
          <w:p w14:paraId="0C298CE1" w14:textId="06819698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Sabah</w:t>
            </w:r>
          </w:p>
        </w:tc>
        <w:tc>
          <w:tcPr>
            <w:tcW w:w="830" w:type="dxa"/>
          </w:tcPr>
          <w:p w14:paraId="310E5B25" w14:textId="2505AAAD" w:rsidR="004677FE" w:rsidRDefault="00411A5F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Akşam</w:t>
            </w:r>
          </w:p>
        </w:tc>
        <w:tc>
          <w:tcPr>
            <w:tcW w:w="857" w:type="dxa"/>
          </w:tcPr>
          <w:p w14:paraId="0ECB7841" w14:textId="6CF412B6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Sabah</w:t>
            </w:r>
          </w:p>
        </w:tc>
        <w:tc>
          <w:tcPr>
            <w:tcW w:w="841" w:type="dxa"/>
          </w:tcPr>
          <w:p w14:paraId="2ED118FA" w14:textId="0D5675C2" w:rsidR="004677FE" w:rsidRDefault="00411A5F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Akşam</w:t>
            </w:r>
          </w:p>
        </w:tc>
        <w:tc>
          <w:tcPr>
            <w:tcW w:w="857" w:type="dxa"/>
          </w:tcPr>
          <w:p w14:paraId="26B7ED9D" w14:textId="1DEDECD5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Sabah</w:t>
            </w:r>
          </w:p>
        </w:tc>
        <w:tc>
          <w:tcPr>
            <w:tcW w:w="846" w:type="dxa"/>
          </w:tcPr>
          <w:p w14:paraId="1F113918" w14:textId="6CA71B04" w:rsidR="004677FE" w:rsidRDefault="00411A5F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Akşam</w:t>
            </w:r>
          </w:p>
        </w:tc>
      </w:tr>
      <w:tr w:rsidR="00411A5F" w14:paraId="15DADF30" w14:textId="72C80A42" w:rsidTr="0020624E">
        <w:tc>
          <w:tcPr>
            <w:tcW w:w="3114" w:type="dxa"/>
            <w:vAlign w:val="center"/>
          </w:tcPr>
          <w:p w14:paraId="4CFE84BC" w14:textId="44E1CD19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 w:rsidRPr="004677FE">
              <w:rPr>
                <w:b/>
                <w:bCs/>
                <w:lang w:eastAsia="tr-TR"/>
              </w:rPr>
              <w:t>Numarası</w:t>
            </w:r>
            <w:r w:rsidRPr="004677FE">
              <w:rPr>
                <w:b/>
                <w:bCs/>
                <w:lang w:eastAsia="tr-TR"/>
              </w:rPr>
              <w:tab/>
              <w:t xml:space="preserve"> </w:t>
            </w:r>
          </w:p>
        </w:tc>
        <w:tc>
          <w:tcPr>
            <w:tcW w:w="2766" w:type="dxa"/>
          </w:tcPr>
          <w:p w14:paraId="7AD9598B" w14:textId="0FE4863D" w:rsidR="004677FE" w:rsidRPr="000B7228" w:rsidRDefault="004677FE" w:rsidP="004677FE">
            <w:pPr>
              <w:pStyle w:val="Default"/>
              <w:spacing w:line="360" w:lineRule="auto"/>
              <w:ind w:right="-1724"/>
              <w:rPr>
                <w:b/>
                <w:sz w:val="22"/>
                <w:szCs w:val="22"/>
              </w:rPr>
            </w:pPr>
          </w:p>
        </w:tc>
        <w:tc>
          <w:tcPr>
            <w:tcW w:w="803" w:type="dxa"/>
          </w:tcPr>
          <w:p w14:paraId="5C83CC09" w14:textId="0452E2F4" w:rsidR="004677FE" w:rsidRDefault="004677FE" w:rsidP="003207E4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57" w:type="dxa"/>
          </w:tcPr>
          <w:p w14:paraId="473755B4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30DFAB77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75" w:type="dxa"/>
          </w:tcPr>
          <w:p w14:paraId="0FC1BC3D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165F38FE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5E1A3107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2DD7C1B2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492E8F92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41" w:type="dxa"/>
          </w:tcPr>
          <w:p w14:paraId="1A46BFF0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273E233F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46" w:type="dxa"/>
          </w:tcPr>
          <w:p w14:paraId="7F3E7D2F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</w:tr>
      <w:tr w:rsidR="00411A5F" w14:paraId="4D7C91F9" w14:textId="1B5573FB" w:rsidTr="0020624E">
        <w:tc>
          <w:tcPr>
            <w:tcW w:w="3114" w:type="dxa"/>
            <w:vAlign w:val="center"/>
          </w:tcPr>
          <w:p w14:paraId="6AA4DA2A" w14:textId="25861585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 w:rsidRPr="004677FE">
              <w:rPr>
                <w:b/>
                <w:bCs/>
                <w:lang w:eastAsia="tr-TR"/>
              </w:rPr>
              <w:t>Bölümü</w:t>
            </w:r>
            <w:r w:rsidRPr="004677FE">
              <w:rPr>
                <w:b/>
                <w:bCs/>
                <w:lang w:eastAsia="tr-TR"/>
              </w:rPr>
              <w:tab/>
            </w:r>
          </w:p>
        </w:tc>
        <w:tc>
          <w:tcPr>
            <w:tcW w:w="2766" w:type="dxa"/>
          </w:tcPr>
          <w:p w14:paraId="4C965D2C" w14:textId="5B371170" w:rsidR="004677FE" w:rsidRPr="000B7228" w:rsidRDefault="004677FE" w:rsidP="004677FE">
            <w:pPr>
              <w:pStyle w:val="Default"/>
              <w:spacing w:line="360" w:lineRule="auto"/>
              <w:ind w:right="-1724"/>
              <w:rPr>
                <w:b/>
                <w:sz w:val="22"/>
                <w:szCs w:val="22"/>
              </w:rPr>
            </w:pPr>
          </w:p>
        </w:tc>
        <w:tc>
          <w:tcPr>
            <w:tcW w:w="803" w:type="dxa"/>
          </w:tcPr>
          <w:p w14:paraId="08B0E9DD" w14:textId="7F4D1E75" w:rsidR="004677FE" w:rsidRDefault="004677FE" w:rsidP="003207E4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57" w:type="dxa"/>
          </w:tcPr>
          <w:p w14:paraId="06088A52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10AF26C3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75" w:type="dxa"/>
          </w:tcPr>
          <w:p w14:paraId="2A6EB872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74A6AA54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38E14C35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3635521D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369BF99A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41" w:type="dxa"/>
          </w:tcPr>
          <w:p w14:paraId="18C36556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1B13464C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46" w:type="dxa"/>
          </w:tcPr>
          <w:p w14:paraId="384F1A0F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</w:tr>
      <w:tr w:rsidR="00411A5F" w14:paraId="5A32F42D" w14:textId="4DA77BED" w:rsidTr="0020624E">
        <w:tc>
          <w:tcPr>
            <w:tcW w:w="3114" w:type="dxa"/>
          </w:tcPr>
          <w:p w14:paraId="23F45633" w14:textId="77777777" w:rsidR="004677FE" w:rsidRDefault="004677FE" w:rsidP="004677FE">
            <w:pPr>
              <w:pStyle w:val="Default"/>
              <w:ind w:right="-1725"/>
              <w:rPr>
                <w:b/>
              </w:rPr>
            </w:pPr>
            <w:r>
              <w:rPr>
                <w:b/>
              </w:rPr>
              <w:t xml:space="preserve">İşletmede Mesleki Eğitimini </w:t>
            </w:r>
          </w:p>
          <w:p w14:paraId="6239E558" w14:textId="6F9BB5EC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Sürdürdüğü Birim</w:t>
            </w:r>
          </w:p>
        </w:tc>
        <w:tc>
          <w:tcPr>
            <w:tcW w:w="2766" w:type="dxa"/>
          </w:tcPr>
          <w:p w14:paraId="5D5E2F71" w14:textId="51526D5A" w:rsidR="004677FE" w:rsidRPr="000B7228" w:rsidRDefault="004677FE" w:rsidP="004677FE">
            <w:pPr>
              <w:pStyle w:val="Default"/>
              <w:spacing w:line="360" w:lineRule="auto"/>
              <w:ind w:right="-1724"/>
              <w:rPr>
                <w:b/>
                <w:sz w:val="22"/>
                <w:szCs w:val="22"/>
              </w:rPr>
            </w:pPr>
          </w:p>
        </w:tc>
        <w:tc>
          <w:tcPr>
            <w:tcW w:w="803" w:type="dxa"/>
          </w:tcPr>
          <w:p w14:paraId="3EF8D86C" w14:textId="3F8145C3" w:rsidR="004677FE" w:rsidRDefault="004677FE" w:rsidP="003207E4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57" w:type="dxa"/>
          </w:tcPr>
          <w:p w14:paraId="6B936E57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11FCE7E9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75" w:type="dxa"/>
          </w:tcPr>
          <w:p w14:paraId="2E598321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3B084648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477D01F6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21C110FD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06B56C7E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41" w:type="dxa"/>
          </w:tcPr>
          <w:p w14:paraId="790FC22F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6C998FEA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46" w:type="dxa"/>
          </w:tcPr>
          <w:p w14:paraId="2D4A2211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</w:tr>
      <w:tr w:rsidR="0020624E" w14:paraId="501B9D11" w14:textId="1009C065" w:rsidTr="0020624E">
        <w:tc>
          <w:tcPr>
            <w:tcW w:w="5880" w:type="dxa"/>
            <w:gridSpan w:val="2"/>
          </w:tcPr>
          <w:p w14:paraId="4B16F753" w14:textId="3D727A78" w:rsidR="004677FE" w:rsidRPr="000B7228" w:rsidRDefault="004677FE" w:rsidP="0020624E">
            <w:pPr>
              <w:pStyle w:val="Default"/>
              <w:spacing w:line="360" w:lineRule="auto"/>
              <w:ind w:right="-1724"/>
              <w:jc w:val="center"/>
              <w:rPr>
                <w:b/>
                <w:sz w:val="22"/>
                <w:szCs w:val="22"/>
              </w:rPr>
            </w:pPr>
            <w:r w:rsidRPr="000B7228">
              <w:rPr>
                <w:b/>
                <w:sz w:val="22"/>
                <w:szCs w:val="22"/>
              </w:rPr>
              <w:t>Onay Alanı</w:t>
            </w:r>
          </w:p>
        </w:tc>
        <w:tc>
          <w:tcPr>
            <w:tcW w:w="803" w:type="dxa"/>
          </w:tcPr>
          <w:p w14:paraId="6FCE3909" w14:textId="014EE795" w:rsidR="004677FE" w:rsidRDefault="004677FE" w:rsidP="003207E4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57" w:type="dxa"/>
          </w:tcPr>
          <w:p w14:paraId="556F148A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2173DF28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75" w:type="dxa"/>
          </w:tcPr>
          <w:p w14:paraId="7544C005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69876C63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0B55F373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7B694250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1021F878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41" w:type="dxa"/>
          </w:tcPr>
          <w:p w14:paraId="0245BB63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48326363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46" w:type="dxa"/>
          </w:tcPr>
          <w:p w14:paraId="61268A7A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</w:tr>
      <w:tr w:rsidR="0020624E" w14:paraId="4FBA4AC4" w14:textId="1E9B5578" w:rsidTr="0020624E">
        <w:tc>
          <w:tcPr>
            <w:tcW w:w="5880" w:type="dxa"/>
            <w:gridSpan w:val="2"/>
          </w:tcPr>
          <w:p w14:paraId="67EE9226" w14:textId="294D9C38" w:rsidR="004677FE" w:rsidRPr="000B7228" w:rsidRDefault="004677FE" w:rsidP="0020624E">
            <w:pPr>
              <w:pStyle w:val="Default"/>
              <w:spacing w:line="360" w:lineRule="auto"/>
              <w:ind w:right="-1724"/>
              <w:jc w:val="center"/>
              <w:rPr>
                <w:b/>
                <w:sz w:val="22"/>
                <w:szCs w:val="22"/>
              </w:rPr>
            </w:pPr>
            <w:r w:rsidRPr="000B7228">
              <w:rPr>
                <w:b/>
                <w:sz w:val="22"/>
                <w:szCs w:val="22"/>
              </w:rPr>
              <w:t>İşletmede Mesleki Eğitim</w:t>
            </w:r>
            <w:r w:rsidR="0020624E" w:rsidRPr="000B7228">
              <w:rPr>
                <w:b/>
                <w:sz w:val="22"/>
                <w:szCs w:val="22"/>
              </w:rPr>
              <w:t xml:space="preserve"> </w:t>
            </w:r>
            <w:r w:rsidRPr="000B7228">
              <w:rPr>
                <w:b/>
                <w:sz w:val="22"/>
                <w:szCs w:val="22"/>
              </w:rPr>
              <w:t>Sorumlusunun</w:t>
            </w:r>
          </w:p>
        </w:tc>
        <w:tc>
          <w:tcPr>
            <w:tcW w:w="803" w:type="dxa"/>
          </w:tcPr>
          <w:p w14:paraId="4E656653" w14:textId="4B1B0DD5" w:rsidR="004677FE" w:rsidRDefault="004677FE" w:rsidP="003207E4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57" w:type="dxa"/>
          </w:tcPr>
          <w:p w14:paraId="23134D21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3682AFB3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75" w:type="dxa"/>
          </w:tcPr>
          <w:p w14:paraId="4E9B2F28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326CF629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192C5A90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559B0DB8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386A29A8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41" w:type="dxa"/>
          </w:tcPr>
          <w:p w14:paraId="5BCCD564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5C23427B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46" w:type="dxa"/>
          </w:tcPr>
          <w:p w14:paraId="482AACB1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</w:tr>
      <w:tr w:rsidR="00411A5F" w14:paraId="3BA333C6" w14:textId="282FE2CF" w:rsidTr="0020624E">
        <w:tc>
          <w:tcPr>
            <w:tcW w:w="3114" w:type="dxa"/>
          </w:tcPr>
          <w:p w14:paraId="1141A79F" w14:textId="4A9A0510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 w:rsidRPr="004677FE">
              <w:rPr>
                <w:b/>
                <w:bCs/>
              </w:rPr>
              <w:t>Adı Soyadı</w:t>
            </w:r>
          </w:p>
        </w:tc>
        <w:tc>
          <w:tcPr>
            <w:tcW w:w="2766" w:type="dxa"/>
          </w:tcPr>
          <w:p w14:paraId="5C3705C2" w14:textId="7AB1C78F" w:rsidR="004677FE" w:rsidRPr="000B7228" w:rsidRDefault="004677FE" w:rsidP="004677FE">
            <w:pPr>
              <w:pStyle w:val="Default"/>
              <w:spacing w:line="360" w:lineRule="auto"/>
              <w:ind w:right="-1724"/>
              <w:rPr>
                <w:b/>
                <w:sz w:val="22"/>
                <w:szCs w:val="22"/>
              </w:rPr>
            </w:pPr>
          </w:p>
        </w:tc>
        <w:tc>
          <w:tcPr>
            <w:tcW w:w="803" w:type="dxa"/>
          </w:tcPr>
          <w:p w14:paraId="38D31220" w14:textId="4669999D" w:rsidR="004677FE" w:rsidRDefault="004677FE" w:rsidP="003207E4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857" w:type="dxa"/>
          </w:tcPr>
          <w:p w14:paraId="146B3610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7005AE85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75" w:type="dxa"/>
          </w:tcPr>
          <w:p w14:paraId="250512B0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4EAAB2D8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059BD832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46C1B3D4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101CB8AA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41" w:type="dxa"/>
          </w:tcPr>
          <w:p w14:paraId="38E513C5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47344761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46" w:type="dxa"/>
          </w:tcPr>
          <w:p w14:paraId="501CF73D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</w:tr>
      <w:tr w:rsidR="00411A5F" w14:paraId="7217BE95" w14:textId="0245C96A" w:rsidTr="0020624E">
        <w:tc>
          <w:tcPr>
            <w:tcW w:w="3114" w:type="dxa"/>
          </w:tcPr>
          <w:p w14:paraId="02DFCCF4" w14:textId="11C119F2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 w:rsidRPr="004677FE">
              <w:rPr>
                <w:b/>
                <w:bCs/>
              </w:rPr>
              <w:t>Unvanı</w:t>
            </w:r>
            <w:r w:rsidRPr="004677FE">
              <w:rPr>
                <w:b/>
                <w:bCs/>
              </w:rPr>
              <w:tab/>
            </w:r>
          </w:p>
        </w:tc>
        <w:tc>
          <w:tcPr>
            <w:tcW w:w="2766" w:type="dxa"/>
          </w:tcPr>
          <w:p w14:paraId="74F1AA91" w14:textId="1EC83D2E" w:rsidR="004677FE" w:rsidRPr="000B7228" w:rsidRDefault="004677FE" w:rsidP="004677FE">
            <w:pPr>
              <w:pStyle w:val="Default"/>
              <w:spacing w:line="360" w:lineRule="auto"/>
              <w:ind w:right="-1724"/>
              <w:rPr>
                <w:b/>
                <w:sz w:val="22"/>
                <w:szCs w:val="22"/>
              </w:rPr>
            </w:pPr>
          </w:p>
        </w:tc>
        <w:tc>
          <w:tcPr>
            <w:tcW w:w="803" w:type="dxa"/>
          </w:tcPr>
          <w:p w14:paraId="7F05FD1B" w14:textId="45E4C8A1" w:rsidR="004677FE" w:rsidRDefault="004677FE" w:rsidP="003207E4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57" w:type="dxa"/>
          </w:tcPr>
          <w:p w14:paraId="23CBEE45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61809179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75" w:type="dxa"/>
          </w:tcPr>
          <w:p w14:paraId="1C59C8F1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3B7E944D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020C2425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26D34E93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137A1A8D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41" w:type="dxa"/>
          </w:tcPr>
          <w:p w14:paraId="4E593FBB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50EEBEBA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46" w:type="dxa"/>
          </w:tcPr>
          <w:p w14:paraId="4A4C8A59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</w:tr>
      <w:tr w:rsidR="00411A5F" w14:paraId="5E18E6EA" w14:textId="756463EE" w:rsidTr="0020624E">
        <w:tc>
          <w:tcPr>
            <w:tcW w:w="3114" w:type="dxa"/>
            <w:vMerge w:val="restart"/>
          </w:tcPr>
          <w:p w14:paraId="7D229C65" w14:textId="380D184E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 w:rsidRPr="004677FE">
              <w:rPr>
                <w:b/>
                <w:bCs/>
              </w:rPr>
              <w:t>İmzası</w:t>
            </w:r>
          </w:p>
        </w:tc>
        <w:tc>
          <w:tcPr>
            <w:tcW w:w="2766" w:type="dxa"/>
            <w:vMerge w:val="restart"/>
          </w:tcPr>
          <w:p w14:paraId="2F5284CD" w14:textId="5EC66BCE" w:rsidR="0020624E" w:rsidRPr="000B7228" w:rsidRDefault="0020624E" w:rsidP="004677FE">
            <w:pPr>
              <w:pStyle w:val="Default"/>
              <w:spacing w:line="360" w:lineRule="auto"/>
              <w:ind w:right="-1724"/>
              <w:rPr>
                <w:b/>
                <w:sz w:val="22"/>
                <w:szCs w:val="22"/>
              </w:rPr>
            </w:pPr>
          </w:p>
        </w:tc>
        <w:tc>
          <w:tcPr>
            <w:tcW w:w="803" w:type="dxa"/>
          </w:tcPr>
          <w:p w14:paraId="13F7523E" w14:textId="762973F5" w:rsidR="0020624E" w:rsidRDefault="0020624E" w:rsidP="003207E4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57" w:type="dxa"/>
          </w:tcPr>
          <w:p w14:paraId="121ACE99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29746E4B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75" w:type="dxa"/>
          </w:tcPr>
          <w:p w14:paraId="72B7FB40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172EB572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75F39F2B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1E2E1CC6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6A129DFC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41" w:type="dxa"/>
          </w:tcPr>
          <w:p w14:paraId="6743C661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2E1E5E6A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46" w:type="dxa"/>
          </w:tcPr>
          <w:p w14:paraId="275A8C03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</w:tr>
      <w:tr w:rsidR="00411A5F" w14:paraId="58376DE7" w14:textId="57BA0DF4" w:rsidTr="0020624E">
        <w:tc>
          <w:tcPr>
            <w:tcW w:w="3114" w:type="dxa"/>
            <w:vMerge/>
          </w:tcPr>
          <w:p w14:paraId="51D1E41D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2766" w:type="dxa"/>
            <w:vMerge/>
          </w:tcPr>
          <w:p w14:paraId="7F890BBC" w14:textId="33D6C860" w:rsidR="0020624E" w:rsidRPr="000B7228" w:rsidRDefault="0020624E" w:rsidP="004677FE">
            <w:pPr>
              <w:pStyle w:val="Default"/>
              <w:spacing w:line="360" w:lineRule="auto"/>
              <w:ind w:right="-1724"/>
              <w:rPr>
                <w:b/>
                <w:sz w:val="22"/>
                <w:szCs w:val="22"/>
              </w:rPr>
            </w:pPr>
          </w:p>
        </w:tc>
        <w:tc>
          <w:tcPr>
            <w:tcW w:w="803" w:type="dxa"/>
          </w:tcPr>
          <w:p w14:paraId="7C5F9A1D" w14:textId="0BBD7DA0" w:rsidR="0020624E" w:rsidRDefault="0020624E" w:rsidP="003207E4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857" w:type="dxa"/>
          </w:tcPr>
          <w:p w14:paraId="7AA83514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22094BDC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75" w:type="dxa"/>
          </w:tcPr>
          <w:p w14:paraId="59AFF9AF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4F0A8258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613746A7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209E68F5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782D553E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41" w:type="dxa"/>
          </w:tcPr>
          <w:p w14:paraId="7E2C2E58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7FFAEBDD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46" w:type="dxa"/>
          </w:tcPr>
          <w:p w14:paraId="17B632B1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</w:tr>
      <w:tr w:rsidR="0020624E" w14:paraId="19A54E66" w14:textId="43C37D1A" w:rsidTr="0020624E">
        <w:tc>
          <w:tcPr>
            <w:tcW w:w="5880" w:type="dxa"/>
            <w:gridSpan w:val="2"/>
          </w:tcPr>
          <w:p w14:paraId="172B03B8" w14:textId="02B46C81" w:rsidR="0020624E" w:rsidRPr="000B7228" w:rsidRDefault="0020624E" w:rsidP="004677FE">
            <w:pPr>
              <w:pStyle w:val="Default"/>
              <w:spacing w:line="360" w:lineRule="auto"/>
              <w:ind w:right="-1724"/>
              <w:rPr>
                <w:b/>
                <w:sz w:val="22"/>
                <w:szCs w:val="22"/>
              </w:rPr>
            </w:pPr>
            <w:r w:rsidRPr="000B7228">
              <w:rPr>
                <w:b/>
                <w:sz w:val="22"/>
                <w:szCs w:val="22"/>
              </w:rPr>
              <w:t>Açıklamalar</w:t>
            </w:r>
          </w:p>
        </w:tc>
        <w:tc>
          <w:tcPr>
            <w:tcW w:w="803" w:type="dxa"/>
          </w:tcPr>
          <w:p w14:paraId="6180110E" w14:textId="4794165F" w:rsidR="0020624E" w:rsidRDefault="0020624E" w:rsidP="003207E4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857" w:type="dxa"/>
          </w:tcPr>
          <w:p w14:paraId="091B33A3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739896C1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75" w:type="dxa"/>
          </w:tcPr>
          <w:p w14:paraId="3FDC6033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04636890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74AEFC3B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780F4BCE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7DDC1F15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41" w:type="dxa"/>
          </w:tcPr>
          <w:p w14:paraId="00A17593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4D282F24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46" w:type="dxa"/>
          </w:tcPr>
          <w:p w14:paraId="3DA32F41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</w:tr>
      <w:tr w:rsidR="00411A5F" w14:paraId="0A17A9A4" w14:textId="38589E2A" w:rsidTr="0020624E">
        <w:tc>
          <w:tcPr>
            <w:tcW w:w="3114" w:type="dxa"/>
          </w:tcPr>
          <w:p w14:paraId="4511CE05" w14:textId="46A4046A" w:rsidR="004677F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İ</w:t>
            </w:r>
          </w:p>
        </w:tc>
        <w:tc>
          <w:tcPr>
            <w:tcW w:w="2766" w:type="dxa"/>
          </w:tcPr>
          <w:p w14:paraId="24C425D0" w14:textId="059ACD6A" w:rsidR="004677FE" w:rsidRPr="000B7228" w:rsidRDefault="0020624E" w:rsidP="004677FE">
            <w:pPr>
              <w:pStyle w:val="Default"/>
              <w:spacing w:line="360" w:lineRule="auto"/>
              <w:ind w:right="-1724"/>
              <w:rPr>
                <w:bCs/>
                <w:sz w:val="22"/>
                <w:szCs w:val="22"/>
              </w:rPr>
            </w:pPr>
            <w:r w:rsidRPr="000B7228">
              <w:rPr>
                <w:bCs/>
                <w:sz w:val="22"/>
                <w:szCs w:val="22"/>
              </w:rPr>
              <w:t>İzinli</w:t>
            </w:r>
          </w:p>
        </w:tc>
        <w:tc>
          <w:tcPr>
            <w:tcW w:w="803" w:type="dxa"/>
          </w:tcPr>
          <w:p w14:paraId="75BD6795" w14:textId="683A6F13" w:rsidR="004677FE" w:rsidRDefault="004677FE" w:rsidP="003207E4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11</w:t>
            </w:r>
          </w:p>
        </w:tc>
        <w:tc>
          <w:tcPr>
            <w:tcW w:w="857" w:type="dxa"/>
          </w:tcPr>
          <w:p w14:paraId="7E3BB8BC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542AFD01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75" w:type="dxa"/>
          </w:tcPr>
          <w:p w14:paraId="1039012F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75EF182D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707F67B6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62BAAA93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2E2EB42D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41" w:type="dxa"/>
          </w:tcPr>
          <w:p w14:paraId="50C2F5F8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6262F9D7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46" w:type="dxa"/>
          </w:tcPr>
          <w:p w14:paraId="3AB88B06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</w:tr>
      <w:tr w:rsidR="00411A5F" w14:paraId="369B492C" w14:textId="54BA2FE2" w:rsidTr="0020624E">
        <w:tc>
          <w:tcPr>
            <w:tcW w:w="3114" w:type="dxa"/>
          </w:tcPr>
          <w:p w14:paraId="04E05D16" w14:textId="1EC71AD3" w:rsidR="004677F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R</w:t>
            </w:r>
          </w:p>
        </w:tc>
        <w:tc>
          <w:tcPr>
            <w:tcW w:w="2766" w:type="dxa"/>
          </w:tcPr>
          <w:p w14:paraId="48755E42" w14:textId="7B90E5ED" w:rsidR="004677FE" w:rsidRPr="000B7228" w:rsidRDefault="0020624E" w:rsidP="004677FE">
            <w:pPr>
              <w:pStyle w:val="Default"/>
              <w:spacing w:line="360" w:lineRule="auto"/>
              <w:ind w:right="-1724"/>
              <w:rPr>
                <w:bCs/>
                <w:sz w:val="22"/>
                <w:szCs w:val="22"/>
              </w:rPr>
            </w:pPr>
            <w:r w:rsidRPr="000B7228">
              <w:rPr>
                <w:bCs/>
                <w:sz w:val="22"/>
                <w:szCs w:val="22"/>
              </w:rPr>
              <w:t>Raporlu</w:t>
            </w:r>
          </w:p>
        </w:tc>
        <w:tc>
          <w:tcPr>
            <w:tcW w:w="803" w:type="dxa"/>
          </w:tcPr>
          <w:p w14:paraId="48D3A7B5" w14:textId="13EB6459" w:rsidR="004677FE" w:rsidRDefault="004677FE" w:rsidP="003207E4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12</w:t>
            </w:r>
          </w:p>
        </w:tc>
        <w:tc>
          <w:tcPr>
            <w:tcW w:w="857" w:type="dxa"/>
          </w:tcPr>
          <w:p w14:paraId="7AD5AE41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728AFC34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75" w:type="dxa"/>
          </w:tcPr>
          <w:p w14:paraId="58FA5C30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17AF7CAD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424EA727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5E6F66BF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72C59695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41" w:type="dxa"/>
          </w:tcPr>
          <w:p w14:paraId="212ED33C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1C6A5714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46" w:type="dxa"/>
          </w:tcPr>
          <w:p w14:paraId="05CBCE9E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</w:tr>
      <w:tr w:rsidR="00411A5F" w14:paraId="4D5029C4" w14:textId="76C22AE2" w:rsidTr="0020624E">
        <w:tc>
          <w:tcPr>
            <w:tcW w:w="3114" w:type="dxa"/>
          </w:tcPr>
          <w:p w14:paraId="2E24180A" w14:textId="05B838A8" w:rsidR="004677F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RT</w:t>
            </w:r>
          </w:p>
        </w:tc>
        <w:tc>
          <w:tcPr>
            <w:tcW w:w="2766" w:type="dxa"/>
          </w:tcPr>
          <w:p w14:paraId="7E5482BE" w14:textId="0291C1EF" w:rsidR="004677FE" w:rsidRPr="000B7228" w:rsidRDefault="0020624E" w:rsidP="004677FE">
            <w:pPr>
              <w:pStyle w:val="Default"/>
              <w:spacing w:line="360" w:lineRule="auto"/>
              <w:ind w:right="-1724"/>
              <w:rPr>
                <w:bCs/>
                <w:sz w:val="22"/>
                <w:szCs w:val="22"/>
              </w:rPr>
            </w:pPr>
            <w:r w:rsidRPr="000B7228">
              <w:rPr>
                <w:bCs/>
                <w:sz w:val="22"/>
                <w:szCs w:val="22"/>
              </w:rPr>
              <w:t>Resmî Tatil</w:t>
            </w:r>
          </w:p>
        </w:tc>
        <w:tc>
          <w:tcPr>
            <w:tcW w:w="803" w:type="dxa"/>
          </w:tcPr>
          <w:p w14:paraId="7E52EB95" w14:textId="59ADDF18" w:rsidR="004677FE" w:rsidRDefault="004677FE" w:rsidP="003207E4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13</w:t>
            </w:r>
          </w:p>
        </w:tc>
        <w:tc>
          <w:tcPr>
            <w:tcW w:w="857" w:type="dxa"/>
          </w:tcPr>
          <w:p w14:paraId="4E24A1B9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6E5D13F1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75" w:type="dxa"/>
          </w:tcPr>
          <w:p w14:paraId="03D2E74F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4D0084C2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27F1F61F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087BCF78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10D2D7A8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41" w:type="dxa"/>
          </w:tcPr>
          <w:p w14:paraId="03A81031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6181D834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46" w:type="dxa"/>
          </w:tcPr>
          <w:p w14:paraId="11F415BE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</w:tr>
      <w:tr w:rsidR="00411A5F" w14:paraId="3DA4C7F4" w14:textId="5BF2D464" w:rsidTr="0020624E">
        <w:tc>
          <w:tcPr>
            <w:tcW w:w="3114" w:type="dxa"/>
          </w:tcPr>
          <w:p w14:paraId="56F0B3C5" w14:textId="55C3F90B" w:rsidR="004677FE" w:rsidRDefault="008E5B0D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2766" w:type="dxa"/>
          </w:tcPr>
          <w:p w14:paraId="32093A0F" w14:textId="3DBE9C22" w:rsidR="004677FE" w:rsidRPr="008E5B0D" w:rsidRDefault="008E5B0D" w:rsidP="004677FE">
            <w:pPr>
              <w:pStyle w:val="Default"/>
              <w:spacing w:line="360" w:lineRule="auto"/>
              <w:ind w:right="-1724"/>
              <w:rPr>
                <w:bCs/>
              </w:rPr>
            </w:pPr>
            <w:r w:rsidRPr="008E5B0D">
              <w:rPr>
                <w:bCs/>
              </w:rPr>
              <w:t>Devamsız</w:t>
            </w:r>
          </w:p>
        </w:tc>
        <w:tc>
          <w:tcPr>
            <w:tcW w:w="803" w:type="dxa"/>
          </w:tcPr>
          <w:p w14:paraId="175F2D1B" w14:textId="0B28A9DD" w:rsidR="004677FE" w:rsidRDefault="004677FE" w:rsidP="003207E4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14</w:t>
            </w:r>
          </w:p>
        </w:tc>
        <w:tc>
          <w:tcPr>
            <w:tcW w:w="857" w:type="dxa"/>
          </w:tcPr>
          <w:p w14:paraId="395223AD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1F2F6689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75" w:type="dxa"/>
          </w:tcPr>
          <w:p w14:paraId="787D6291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7D3B5BD8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693F6161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3F87C671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56D4AEB9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41" w:type="dxa"/>
          </w:tcPr>
          <w:p w14:paraId="383FC899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01FF63D0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46" w:type="dxa"/>
          </w:tcPr>
          <w:p w14:paraId="0DCAED47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</w:tr>
      <w:tr w:rsidR="00411A5F" w14:paraId="1995035F" w14:textId="3CFD7451" w:rsidTr="0020624E">
        <w:tc>
          <w:tcPr>
            <w:tcW w:w="3114" w:type="dxa"/>
          </w:tcPr>
          <w:p w14:paraId="4717BCF4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2766" w:type="dxa"/>
          </w:tcPr>
          <w:p w14:paraId="0B15B62C" w14:textId="6B2D620F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03" w:type="dxa"/>
          </w:tcPr>
          <w:p w14:paraId="50D70B7E" w14:textId="270522D3" w:rsidR="004677FE" w:rsidRDefault="004677FE" w:rsidP="003207E4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15</w:t>
            </w:r>
          </w:p>
        </w:tc>
        <w:tc>
          <w:tcPr>
            <w:tcW w:w="857" w:type="dxa"/>
          </w:tcPr>
          <w:p w14:paraId="64E0C9BF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1EA89096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75" w:type="dxa"/>
          </w:tcPr>
          <w:p w14:paraId="43BF890F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25F9D1A1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7BEBC468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1EDACF75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4B5570C7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41" w:type="dxa"/>
          </w:tcPr>
          <w:p w14:paraId="27D461C1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19B6EC54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46" w:type="dxa"/>
          </w:tcPr>
          <w:p w14:paraId="626411C1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</w:tr>
      <w:tr w:rsidR="00411A5F" w14:paraId="44A33CF2" w14:textId="3409FA25" w:rsidTr="0020624E">
        <w:tc>
          <w:tcPr>
            <w:tcW w:w="3114" w:type="dxa"/>
          </w:tcPr>
          <w:p w14:paraId="6E7F4FDE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2766" w:type="dxa"/>
          </w:tcPr>
          <w:p w14:paraId="54677D22" w14:textId="74B8BEDE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03" w:type="dxa"/>
          </w:tcPr>
          <w:p w14:paraId="20B41D2A" w14:textId="5AFA6E54" w:rsidR="004677FE" w:rsidRDefault="004677FE" w:rsidP="003207E4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16</w:t>
            </w:r>
          </w:p>
        </w:tc>
        <w:tc>
          <w:tcPr>
            <w:tcW w:w="857" w:type="dxa"/>
          </w:tcPr>
          <w:p w14:paraId="38CF8617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0C57E2D2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75" w:type="dxa"/>
          </w:tcPr>
          <w:p w14:paraId="22A54A30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3A1BDA3F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59906F50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30" w:type="dxa"/>
          </w:tcPr>
          <w:p w14:paraId="150B3465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69E5C27B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41" w:type="dxa"/>
          </w:tcPr>
          <w:p w14:paraId="2E62E6F0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23426180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46" w:type="dxa"/>
          </w:tcPr>
          <w:p w14:paraId="7DCE3FE5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</w:tr>
    </w:tbl>
    <w:p w14:paraId="4B512AAC" w14:textId="77777777" w:rsidR="004677FE" w:rsidRPr="007A35BB" w:rsidRDefault="004677FE" w:rsidP="00FE0AEC">
      <w:pPr>
        <w:pStyle w:val="Default"/>
        <w:ind w:right="-1725"/>
        <w:rPr>
          <w:b/>
          <w:sz w:val="10"/>
        </w:rPr>
      </w:pPr>
    </w:p>
    <w:sectPr w:rsidR="004677FE" w:rsidRPr="007A35BB" w:rsidSect="007A35BB">
      <w:pgSz w:w="16838" w:h="11906" w:orient="landscape"/>
      <w:pgMar w:top="567" w:right="851" w:bottom="709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4768C6" w14:textId="77777777" w:rsidR="00F44459" w:rsidRDefault="00F44459" w:rsidP="004A31C7">
      <w:pPr>
        <w:spacing w:after="0" w:line="240" w:lineRule="auto"/>
      </w:pPr>
      <w:r>
        <w:separator/>
      </w:r>
    </w:p>
  </w:endnote>
  <w:endnote w:type="continuationSeparator" w:id="0">
    <w:p w14:paraId="6EC309C5" w14:textId="77777777" w:rsidR="00F44459" w:rsidRDefault="00F44459" w:rsidP="004A31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478F0" w14:textId="77777777" w:rsidR="00F44459" w:rsidRDefault="00F44459" w:rsidP="004A31C7">
      <w:pPr>
        <w:spacing w:after="0" w:line="240" w:lineRule="auto"/>
      </w:pPr>
      <w:r>
        <w:separator/>
      </w:r>
    </w:p>
  </w:footnote>
  <w:footnote w:type="continuationSeparator" w:id="0">
    <w:p w14:paraId="27163F65" w14:textId="77777777" w:rsidR="00F44459" w:rsidRDefault="00F44459" w:rsidP="004A31C7">
      <w:pPr>
        <w:spacing w:after="0" w:line="240" w:lineRule="auto"/>
      </w:pPr>
      <w:r>
        <w:continuationSeparator/>
      </w:r>
    </w:p>
  </w:footnote>
  <w:footnote w:id="1">
    <w:p w14:paraId="10231834" w14:textId="4A2AC14A" w:rsidR="007A35BB" w:rsidRDefault="007A35BB">
      <w:pPr>
        <w:pStyle w:val="DipnotMetni"/>
      </w:pPr>
      <w:r>
        <w:rPr>
          <w:rStyle w:val="DipnotBavurusu"/>
        </w:rPr>
        <w:footnoteRef/>
      </w:r>
      <w:r>
        <w:t xml:space="preserve"> İşletmenin Elektronik devam takip sistemi söz konusu ise elektronik rapor yeterli olacaktır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DF037F"/>
    <w:multiLevelType w:val="hybridMultilevel"/>
    <w:tmpl w:val="00B68DB8"/>
    <w:lvl w:ilvl="0" w:tplc="3FDC5AE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68730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MDE1MDc3NTQ0NTBU0lEKTi0uzszPAykwrAUAcGYWFSwAAAA="/>
  </w:docVars>
  <w:rsids>
    <w:rsidRoot w:val="004677FE"/>
    <w:rsid w:val="000B7228"/>
    <w:rsid w:val="00196A0E"/>
    <w:rsid w:val="0020624E"/>
    <w:rsid w:val="003207E4"/>
    <w:rsid w:val="00411A5F"/>
    <w:rsid w:val="004677FE"/>
    <w:rsid w:val="004A31C7"/>
    <w:rsid w:val="007A35BB"/>
    <w:rsid w:val="008E5B0D"/>
    <w:rsid w:val="009B5023"/>
    <w:rsid w:val="00BD4D96"/>
    <w:rsid w:val="00C73D3C"/>
    <w:rsid w:val="00E72A40"/>
    <w:rsid w:val="00EB512C"/>
    <w:rsid w:val="00F44459"/>
    <w:rsid w:val="00F51446"/>
    <w:rsid w:val="00FE0A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CE791C"/>
  <w15:chartTrackingRefBased/>
  <w15:docId w15:val="{3C0C6ECC-6BD7-4BF9-84E8-D6853BB6E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77FE"/>
    <w:pPr>
      <w:spacing w:after="200" w:line="27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4677F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oKlavuzu">
    <w:name w:val="Table Grid"/>
    <w:basedOn w:val="NormalTablo"/>
    <w:rsid w:val="00467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pnotMetni">
    <w:name w:val="footnote text"/>
    <w:basedOn w:val="Normal"/>
    <w:link w:val="DipnotMetniChar"/>
    <w:uiPriority w:val="99"/>
    <w:semiHidden/>
    <w:unhideWhenUsed/>
    <w:rsid w:val="004A31C7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4A31C7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4A31C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EAC822-E966-40B1-8626-58801EC7C3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97</Words>
  <Characters>557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</dc:creator>
  <cp:keywords/>
  <dc:description/>
  <cp:lastModifiedBy> </cp:lastModifiedBy>
  <cp:revision>6</cp:revision>
  <dcterms:created xsi:type="dcterms:W3CDTF">2023-01-26T11:15:00Z</dcterms:created>
  <dcterms:modified xsi:type="dcterms:W3CDTF">2023-02-16T12:03:00Z</dcterms:modified>
</cp:coreProperties>
</file>